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77AF9F" w14:textId="10EAA92B" w:rsidR="00AC6AD7" w:rsidRPr="008604AE" w:rsidRDefault="001C5B8F" w:rsidP="0037358E">
      <w:pPr>
        <w:spacing w:after="120" w:line="240" w:lineRule="auto"/>
        <w:jc w:val="center"/>
        <w:rPr>
          <w:b/>
          <w:u w:val="single"/>
        </w:rPr>
      </w:pPr>
      <w:r>
        <w:rPr>
          <w:b/>
          <w:sz w:val="48"/>
          <w:szCs w:val="48"/>
          <w:u w:val="single"/>
        </w:rPr>
        <w:t xml:space="preserve">GS24 Spring Retreat! </w:t>
      </w:r>
    </w:p>
    <w:p w14:paraId="59D6F98C" w14:textId="1568A1C7" w:rsidR="0037358E" w:rsidRPr="001C5B8F" w:rsidRDefault="00EB79B1" w:rsidP="0037358E">
      <w:pPr>
        <w:spacing w:after="120" w:line="240" w:lineRule="auto"/>
        <w:jc w:val="center"/>
        <w:rPr>
          <w:b/>
          <w:sz w:val="32"/>
          <w:szCs w:val="32"/>
        </w:rPr>
      </w:pPr>
      <w:r w:rsidRPr="001C5B8F">
        <w:rPr>
          <w:b/>
          <w:sz w:val="32"/>
          <w:szCs w:val="32"/>
        </w:rPr>
        <w:t>March 10-12</w:t>
      </w:r>
      <w:r w:rsidR="0037358E" w:rsidRPr="001C5B8F">
        <w:rPr>
          <w:b/>
          <w:sz w:val="32"/>
          <w:szCs w:val="32"/>
          <w:vertAlign w:val="superscript"/>
        </w:rPr>
        <w:t>th</w:t>
      </w:r>
      <w:r w:rsidRPr="001C5B8F">
        <w:rPr>
          <w:b/>
          <w:sz w:val="32"/>
          <w:szCs w:val="32"/>
        </w:rPr>
        <w:t>, 2017</w:t>
      </w:r>
      <w:r w:rsidR="0037358E" w:rsidRPr="001C5B8F">
        <w:rPr>
          <w:b/>
          <w:sz w:val="32"/>
          <w:szCs w:val="32"/>
        </w:rPr>
        <w:t xml:space="preserve">: </w:t>
      </w:r>
    </w:p>
    <w:p w14:paraId="4C992A46" w14:textId="27304F2C" w:rsidR="00AC6AD7" w:rsidRPr="001C5B8F" w:rsidRDefault="0037358E" w:rsidP="0037358E">
      <w:pPr>
        <w:spacing w:after="120" w:line="240" w:lineRule="auto"/>
        <w:jc w:val="center"/>
        <w:rPr>
          <w:b/>
          <w:sz w:val="32"/>
          <w:szCs w:val="32"/>
        </w:rPr>
      </w:pPr>
      <w:r w:rsidRPr="001C5B8F">
        <w:rPr>
          <w:b/>
          <w:sz w:val="32"/>
          <w:szCs w:val="32"/>
        </w:rPr>
        <w:t>Prescott Pines Camp, Prescott, AZ</w:t>
      </w:r>
      <w:r w:rsidR="00CD40A7" w:rsidRPr="001C5B8F">
        <w:rPr>
          <w:b/>
          <w:sz w:val="32"/>
          <w:szCs w:val="32"/>
        </w:rPr>
        <w:t xml:space="preserve"> </w:t>
      </w:r>
    </w:p>
    <w:p w14:paraId="776F24F3" w14:textId="51F8CE47" w:rsidR="001C5B8F" w:rsidRPr="001C5B8F" w:rsidRDefault="008604AE" w:rsidP="001C5B8F">
      <w:pPr>
        <w:jc w:val="center"/>
        <w:rPr>
          <w:sz w:val="24"/>
          <w:szCs w:val="24"/>
        </w:rPr>
      </w:pPr>
      <w:r w:rsidRPr="001C5B8F">
        <w:rPr>
          <w:sz w:val="24"/>
          <w:szCs w:val="24"/>
        </w:rPr>
        <w:t xml:space="preserve">COST: </w:t>
      </w:r>
      <w:r w:rsidR="00CF27E2" w:rsidRPr="001C5B8F">
        <w:rPr>
          <w:sz w:val="24"/>
          <w:szCs w:val="24"/>
        </w:rPr>
        <w:t>$</w:t>
      </w:r>
      <w:r w:rsidR="001C5B8F" w:rsidRPr="001C5B8F">
        <w:rPr>
          <w:sz w:val="24"/>
          <w:szCs w:val="24"/>
        </w:rPr>
        <w:t>175</w:t>
      </w:r>
      <w:r w:rsidR="001C5B8F">
        <w:rPr>
          <w:sz w:val="24"/>
          <w:szCs w:val="24"/>
        </w:rPr>
        <w:t xml:space="preserve"> - </w:t>
      </w:r>
      <w:r w:rsidR="001C5B8F" w:rsidRPr="001C5B8F">
        <w:rPr>
          <w:sz w:val="18"/>
          <w:szCs w:val="18"/>
        </w:rPr>
        <w:t xml:space="preserve">Please </w:t>
      </w:r>
      <w:proofErr w:type="gramStart"/>
      <w:r w:rsidR="001C5B8F" w:rsidRPr="001C5B8F">
        <w:rPr>
          <w:sz w:val="18"/>
          <w:szCs w:val="18"/>
        </w:rPr>
        <w:t>return</w:t>
      </w:r>
      <w:proofErr w:type="gramEnd"/>
      <w:r w:rsidR="001C5B8F" w:rsidRPr="001C5B8F">
        <w:rPr>
          <w:sz w:val="18"/>
          <w:szCs w:val="18"/>
        </w:rPr>
        <w:t xml:space="preserve"> payment with this form to reserve your spot</w:t>
      </w:r>
      <w:r w:rsidR="001C5B8F">
        <w:rPr>
          <w:sz w:val="18"/>
          <w:szCs w:val="18"/>
        </w:rPr>
        <w:t>*</w:t>
      </w:r>
    </w:p>
    <w:p w14:paraId="2FBC722F" w14:textId="53035725" w:rsidR="0066269E" w:rsidRPr="001C5B8F" w:rsidRDefault="0066269E" w:rsidP="001C5B8F">
      <w:pPr>
        <w:rPr>
          <w:sz w:val="18"/>
          <w:szCs w:val="18"/>
          <w:u w:val="single"/>
        </w:rPr>
      </w:pPr>
      <w:r w:rsidRPr="008604AE">
        <w:rPr>
          <w:sz w:val="18"/>
          <w:szCs w:val="18"/>
          <w:u w:val="single"/>
        </w:rPr>
        <w:t xml:space="preserve">PERMISSION / MEDICAL </w:t>
      </w:r>
      <w:proofErr w:type="spellStart"/>
      <w:r w:rsidRPr="008604AE">
        <w:rPr>
          <w:sz w:val="18"/>
          <w:szCs w:val="18"/>
          <w:u w:val="single"/>
        </w:rPr>
        <w:t>RELEASE</w:t>
      </w:r>
      <w:proofErr w:type="gramStart"/>
      <w:r w:rsidR="001C5B8F">
        <w:rPr>
          <w:sz w:val="18"/>
          <w:szCs w:val="18"/>
          <w:u w:val="single"/>
        </w:rPr>
        <w:t>:</w:t>
      </w:r>
      <w:r w:rsidRPr="008604AE">
        <w:rPr>
          <w:b/>
          <w:sz w:val="18"/>
          <w:szCs w:val="18"/>
        </w:rPr>
        <w:t>Every</w:t>
      </w:r>
      <w:proofErr w:type="spellEnd"/>
      <w:proofErr w:type="gramEnd"/>
      <w:r w:rsidRPr="008604AE">
        <w:rPr>
          <w:b/>
          <w:sz w:val="18"/>
          <w:szCs w:val="18"/>
        </w:rPr>
        <w:t xml:space="preserve"> person who participates in the following listed events must fill out &amp; turn in this form.</w:t>
      </w:r>
    </w:p>
    <w:p w14:paraId="6B754E9C" w14:textId="77777777" w:rsidR="0066269E" w:rsidRPr="00AC6AD7" w:rsidRDefault="0066269E" w:rsidP="0066269E">
      <w:pPr>
        <w:rPr>
          <w:sz w:val="18"/>
          <w:szCs w:val="18"/>
        </w:rPr>
      </w:pPr>
      <w:r w:rsidRPr="00AC6AD7">
        <w:rPr>
          <w:sz w:val="18"/>
          <w:szCs w:val="18"/>
        </w:rPr>
        <w:t xml:space="preserve">Participant Name(s) ___________________________________________ </w:t>
      </w:r>
    </w:p>
    <w:p w14:paraId="0E55B933" w14:textId="77777777" w:rsidR="0066269E" w:rsidRPr="00AC6AD7" w:rsidRDefault="0066269E" w:rsidP="0066269E">
      <w:pPr>
        <w:rPr>
          <w:sz w:val="18"/>
          <w:szCs w:val="18"/>
        </w:rPr>
      </w:pPr>
      <w:r w:rsidRPr="00AC6AD7">
        <w:rPr>
          <w:sz w:val="18"/>
          <w:szCs w:val="18"/>
        </w:rPr>
        <w:t>Parent Contact Name __________________________________________</w:t>
      </w:r>
    </w:p>
    <w:p w14:paraId="09AE9D31" w14:textId="77777777" w:rsidR="0066269E" w:rsidRPr="00AC6AD7" w:rsidRDefault="0066269E" w:rsidP="0066269E">
      <w:pPr>
        <w:rPr>
          <w:sz w:val="18"/>
          <w:szCs w:val="18"/>
        </w:rPr>
      </w:pPr>
      <w:r w:rsidRPr="00AC6AD7">
        <w:rPr>
          <w:sz w:val="18"/>
          <w:szCs w:val="18"/>
        </w:rPr>
        <w:t>Parent’s Cell Phone: _______________________</w:t>
      </w:r>
    </w:p>
    <w:p w14:paraId="0AD1151B" w14:textId="08F0D1E6" w:rsidR="0066269E" w:rsidRPr="008604AE" w:rsidRDefault="0066269E" w:rsidP="0066269E">
      <w:pPr>
        <w:rPr>
          <w:b/>
          <w:sz w:val="18"/>
          <w:szCs w:val="18"/>
        </w:rPr>
      </w:pPr>
      <w:r w:rsidRPr="008604AE">
        <w:rPr>
          <w:b/>
          <w:sz w:val="18"/>
          <w:szCs w:val="18"/>
        </w:rPr>
        <w:t>The above named person(s) is/are permitted to par</w:t>
      </w:r>
      <w:r w:rsidR="008604AE" w:rsidRPr="008604AE">
        <w:rPr>
          <w:b/>
          <w:sz w:val="18"/>
          <w:szCs w:val="18"/>
        </w:rPr>
        <w:t xml:space="preserve">ticipate in the St. Mary Magdalene </w:t>
      </w:r>
      <w:r w:rsidR="001C5B8F">
        <w:rPr>
          <w:b/>
          <w:sz w:val="18"/>
          <w:szCs w:val="18"/>
        </w:rPr>
        <w:t>GS24</w:t>
      </w:r>
      <w:r w:rsidR="008604AE" w:rsidRPr="008604AE">
        <w:rPr>
          <w:b/>
          <w:sz w:val="18"/>
          <w:szCs w:val="18"/>
        </w:rPr>
        <w:t xml:space="preserve"> </w:t>
      </w:r>
      <w:r w:rsidR="001C5B8F">
        <w:rPr>
          <w:b/>
          <w:sz w:val="18"/>
          <w:szCs w:val="18"/>
        </w:rPr>
        <w:t>Retreat</w:t>
      </w:r>
      <w:r w:rsidRPr="008604AE">
        <w:rPr>
          <w:b/>
          <w:sz w:val="18"/>
          <w:szCs w:val="18"/>
        </w:rPr>
        <w:t>:</w:t>
      </w:r>
    </w:p>
    <w:p w14:paraId="1223580C" w14:textId="77777777" w:rsidR="0066269E" w:rsidRPr="00AC6AD7" w:rsidRDefault="0066269E" w:rsidP="0066269E">
      <w:pPr>
        <w:rPr>
          <w:sz w:val="16"/>
          <w:szCs w:val="16"/>
        </w:rPr>
      </w:pPr>
      <w:r w:rsidRPr="00AC6AD7">
        <w:rPr>
          <w:sz w:val="16"/>
          <w:szCs w:val="16"/>
        </w:rPr>
        <w:t xml:space="preserve">I/we understand that reasonable precaution will be taken to safeguard the health and safety of the participant(s) and that the designated emergency contact person will be notified as soon as possible </w:t>
      </w:r>
      <w:r w:rsidR="00AC6AD7" w:rsidRPr="00AC6AD7">
        <w:rPr>
          <w:sz w:val="16"/>
          <w:szCs w:val="16"/>
        </w:rPr>
        <w:t>in case</w:t>
      </w:r>
      <w:r w:rsidRPr="00AC6AD7">
        <w:rPr>
          <w:sz w:val="16"/>
          <w:szCs w:val="16"/>
        </w:rPr>
        <w:t xml:space="preserve"> of emergency. In the event of any sickness or accident, person(s) will not hold </w:t>
      </w:r>
      <w:r w:rsidR="008604AE">
        <w:rPr>
          <w:sz w:val="16"/>
          <w:szCs w:val="16"/>
        </w:rPr>
        <w:t>St. Mary Magdalene Catholic Church</w:t>
      </w:r>
      <w:r w:rsidRPr="00AC6AD7">
        <w:rPr>
          <w:sz w:val="16"/>
          <w:szCs w:val="16"/>
        </w:rPr>
        <w:t>, The Diocese of Phoenix,</w:t>
      </w:r>
      <w:r w:rsidR="006E1A28">
        <w:rPr>
          <w:sz w:val="16"/>
          <w:szCs w:val="16"/>
        </w:rPr>
        <w:t xml:space="preserve"> Life Teen Inc.,</w:t>
      </w:r>
      <w:r w:rsidRPr="00AC6AD7">
        <w:rPr>
          <w:sz w:val="16"/>
          <w:szCs w:val="16"/>
        </w:rPr>
        <w:t xml:space="preserve"> any volunteer, chaperone, or driver responsible. I/we authorize and consent that emergency treatment be rendered under the general or specific supervision and on the advice of any physician, dentist, or surgeon; licensed to practice in the State of Arizona or any other state. The undersigned understand(s) and agrees that any medical, dental, or hospital expense incurred shall be at their own expense. The undersigned understand(s) every effort will be made to notify the emergency contact in the event that treatment is necessary.</w:t>
      </w:r>
    </w:p>
    <w:p w14:paraId="70F5706A" w14:textId="77777777" w:rsidR="0066269E" w:rsidRPr="00AC6AD7" w:rsidRDefault="0066269E" w:rsidP="0066269E">
      <w:pPr>
        <w:spacing w:after="0" w:line="240" w:lineRule="auto"/>
        <w:rPr>
          <w:sz w:val="18"/>
          <w:szCs w:val="18"/>
        </w:rPr>
      </w:pPr>
      <w:r w:rsidRPr="00AC6AD7">
        <w:rPr>
          <w:sz w:val="18"/>
          <w:szCs w:val="18"/>
        </w:rPr>
        <w:t>____________________________________________</w:t>
      </w:r>
      <w:r w:rsidR="00AC6AD7">
        <w:rPr>
          <w:sz w:val="18"/>
          <w:szCs w:val="18"/>
        </w:rPr>
        <w:t>_________</w:t>
      </w:r>
      <w:r w:rsidR="00AC6AD7">
        <w:rPr>
          <w:sz w:val="18"/>
          <w:szCs w:val="18"/>
        </w:rPr>
        <w:tab/>
        <w:t xml:space="preserve">   </w:t>
      </w:r>
      <w:r w:rsidRPr="00AC6AD7">
        <w:rPr>
          <w:sz w:val="18"/>
          <w:szCs w:val="18"/>
        </w:rPr>
        <w:t>_____________________</w:t>
      </w:r>
    </w:p>
    <w:p w14:paraId="12E68B38" w14:textId="77777777" w:rsidR="0066269E" w:rsidRPr="00AC6AD7" w:rsidRDefault="0066269E" w:rsidP="0066269E">
      <w:pPr>
        <w:spacing w:after="0" w:line="240" w:lineRule="auto"/>
        <w:ind w:firstLine="720"/>
        <w:rPr>
          <w:sz w:val="18"/>
          <w:szCs w:val="18"/>
        </w:rPr>
      </w:pPr>
      <w:r w:rsidRPr="00AC6AD7">
        <w:rPr>
          <w:sz w:val="18"/>
          <w:szCs w:val="18"/>
        </w:rPr>
        <w:t xml:space="preserve">Parent /Guardian </w:t>
      </w:r>
      <w:r w:rsidRPr="00AC6AD7">
        <w:rPr>
          <w:sz w:val="18"/>
          <w:szCs w:val="18"/>
        </w:rPr>
        <w:tab/>
      </w:r>
      <w:r w:rsidRPr="00AC6AD7">
        <w:rPr>
          <w:sz w:val="18"/>
          <w:szCs w:val="18"/>
        </w:rPr>
        <w:tab/>
      </w:r>
      <w:r w:rsidRPr="00AC6AD7">
        <w:rPr>
          <w:sz w:val="18"/>
          <w:szCs w:val="18"/>
        </w:rPr>
        <w:tab/>
      </w:r>
      <w:r w:rsidRPr="00AC6AD7">
        <w:rPr>
          <w:sz w:val="18"/>
          <w:szCs w:val="18"/>
        </w:rPr>
        <w:tab/>
      </w:r>
      <w:r w:rsidRPr="00AC6AD7">
        <w:rPr>
          <w:sz w:val="18"/>
          <w:szCs w:val="18"/>
        </w:rPr>
        <w:tab/>
      </w:r>
      <w:r w:rsidRPr="00AC6AD7">
        <w:rPr>
          <w:sz w:val="18"/>
          <w:szCs w:val="18"/>
        </w:rPr>
        <w:tab/>
        <w:t>Signature Date</w:t>
      </w:r>
    </w:p>
    <w:p w14:paraId="3177AECC" w14:textId="77777777" w:rsidR="0066269E" w:rsidRPr="00AC6AD7" w:rsidRDefault="0066269E" w:rsidP="0066269E">
      <w:pPr>
        <w:rPr>
          <w:sz w:val="18"/>
          <w:szCs w:val="18"/>
        </w:rPr>
      </w:pPr>
    </w:p>
    <w:p w14:paraId="57799E93" w14:textId="77777777" w:rsidR="0066269E" w:rsidRPr="00AC6AD7" w:rsidRDefault="0066269E" w:rsidP="0066269E">
      <w:pPr>
        <w:rPr>
          <w:sz w:val="18"/>
          <w:szCs w:val="18"/>
        </w:rPr>
      </w:pPr>
      <w:r w:rsidRPr="00AC6AD7">
        <w:rPr>
          <w:sz w:val="18"/>
          <w:szCs w:val="18"/>
        </w:rPr>
        <w:t>Insurance Carrier _______________________ Group # ________________</w:t>
      </w:r>
    </w:p>
    <w:p w14:paraId="6FC55EC4" w14:textId="77777777" w:rsidR="0066269E" w:rsidRPr="00AC6AD7" w:rsidRDefault="0066269E" w:rsidP="0066269E">
      <w:pPr>
        <w:rPr>
          <w:sz w:val="18"/>
          <w:szCs w:val="18"/>
        </w:rPr>
      </w:pPr>
      <w:r w:rsidRPr="00AC6AD7">
        <w:rPr>
          <w:sz w:val="18"/>
          <w:szCs w:val="18"/>
        </w:rPr>
        <w:t>Do you give permission for Tylenol to be dispensed if requested by minor(s) YES - NO</w:t>
      </w:r>
    </w:p>
    <w:p w14:paraId="01D17E97" w14:textId="77777777" w:rsidR="00AC6AD7" w:rsidRDefault="0066269E" w:rsidP="0066269E">
      <w:pPr>
        <w:rPr>
          <w:sz w:val="18"/>
          <w:szCs w:val="18"/>
        </w:rPr>
      </w:pPr>
      <w:r w:rsidRPr="00AC6AD7">
        <w:rPr>
          <w:sz w:val="18"/>
          <w:szCs w:val="18"/>
        </w:rPr>
        <w:t>Please list any known allergies, health pr</w:t>
      </w:r>
      <w:r w:rsidR="00AC6AD7">
        <w:rPr>
          <w:sz w:val="18"/>
          <w:szCs w:val="18"/>
        </w:rPr>
        <w:t>oblems, or current medications:</w:t>
      </w:r>
      <w:r w:rsidRPr="00AC6AD7">
        <w:rPr>
          <w:sz w:val="18"/>
          <w:szCs w:val="18"/>
        </w:rPr>
        <w:t xml:space="preserve">_____________________________________________________________________________________________________________________________________________________________________________________________________ </w:t>
      </w:r>
    </w:p>
    <w:p w14:paraId="5CF22438" w14:textId="77777777" w:rsidR="00AC6AD7" w:rsidRDefault="0066269E" w:rsidP="0066269E">
      <w:pPr>
        <w:rPr>
          <w:sz w:val="18"/>
          <w:szCs w:val="18"/>
        </w:rPr>
      </w:pPr>
      <w:r w:rsidRPr="00AC6AD7">
        <w:rPr>
          <w:sz w:val="18"/>
          <w:szCs w:val="18"/>
        </w:rPr>
        <w:t>IF I/</w:t>
      </w:r>
      <w:proofErr w:type="gramStart"/>
      <w:r w:rsidRPr="00AC6AD7">
        <w:rPr>
          <w:sz w:val="18"/>
          <w:szCs w:val="18"/>
        </w:rPr>
        <w:t>WE,</w:t>
      </w:r>
      <w:proofErr w:type="gramEnd"/>
      <w:r w:rsidRPr="00AC6AD7">
        <w:rPr>
          <w:sz w:val="18"/>
          <w:szCs w:val="18"/>
        </w:rPr>
        <w:t xml:space="preserve"> CANNOT BE REACHED IN THE EVENT</w:t>
      </w:r>
      <w:r w:rsidR="00AC6AD7" w:rsidRPr="00AC6AD7">
        <w:rPr>
          <w:sz w:val="18"/>
          <w:szCs w:val="18"/>
        </w:rPr>
        <w:t xml:space="preserve"> OF AN EMERGENCY, THE FOLLOWING </w:t>
      </w:r>
      <w:r w:rsidRPr="00AC6AD7">
        <w:rPr>
          <w:sz w:val="18"/>
          <w:szCs w:val="18"/>
        </w:rPr>
        <w:t>PER</w:t>
      </w:r>
      <w:r w:rsidR="00AC6AD7" w:rsidRPr="00AC6AD7">
        <w:rPr>
          <w:sz w:val="18"/>
          <w:szCs w:val="18"/>
        </w:rPr>
        <w:t xml:space="preserve">SON(S) IS/ARE AUTHORIZED TO ACT </w:t>
      </w:r>
      <w:r w:rsidR="00AC6AD7">
        <w:rPr>
          <w:sz w:val="18"/>
          <w:szCs w:val="18"/>
        </w:rPr>
        <w:t>ON MY/OUR BEHALF:</w:t>
      </w:r>
    </w:p>
    <w:p w14:paraId="50646F7B" w14:textId="77777777" w:rsidR="00AC6AD7" w:rsidRDefault="0066269E" w:rsidP="0066269E">
      <w:pPr>
        <w:rPr>
          <w:sz w:val="18"/>
          <w:szCs w:val="18"/>
        </w:rPr>
      </w:pPr>
      <w:r w:rsidRPr="00AC6AD7">
        <w:rPr>
          <w:sz w:val="18"/>
          <w:szCs w:val="18"/>
        </w:rPr>
        <w:t>Name(s): _____________________________________________________________</w:t>
      </w:r>
      <w:r w:rsidR="00AC6AD7">
        <w:rPr>
          <w:sz w:val="18"/>
          <w:szCs w:val="18"/>
        </w:rPr>
        <w:t xml:space="preserve"> </w:t>
      </w:r>
    </w:p>
    <w:p w14:paraId="3815AB2F" w14:textId="77777777" w:rsidR="0066269E" w:rsidRPr="00AC6AD7" w:rsidRDefault="0066269E" w:rsidP="0066269E">
      <w:pPr>
        <w:rPr>
          <w:sz w:val="18"/>
          <w:szCs w:val="18"/>
        </w:rPr>
      </w:pPr>
      <w:r w:rsidRPr="00AC6AD7">
        <w:rPr>
          <w:sz w:val="18"/>
          <w:szCs w:val="18"/>
        </w:rPr>
        <w:t>Phone: _______________________________________</w:t>
      </w:r>
    </w:p>
    <w:p w14:paraId="01140A3D" w14:textId="035A0043" w:rsidR="005A6F98" w:rsidRDefault="0066269E" w:rsidP="005A6F98">
      <w:pPr>
        <w:rPr>
          <w:sz w:val="18"/>
          <w:szCs w:val="18"/>
        </w:rPr>
      </w:pPr>
      <w:r w:rsidRPr="00AC6AD7">
        <w:rPr>
          <w:sz w:val="18"/>
          <w:szCs w:val="18"/>
        </w:rPr>
        <w:t>Relationship</w:t>
      </w:r>
      <w:r w:rsidR="00AC6AD7" w:rsidRPr="00AC6AD7">
        <w:rPr>
          <w:sz w:val="18"/>
          <w:szCs w:val="18"/>
        </w:rPr>
        <w:t xml:space="preserve"> to participant(s): ___________</w:t>
      </w:r>
      <w:r w:rsidRPr="00AC6AD7">
        <w:rPr>
          <w:sz w:val="18"/>
          <w:szCs w:val="18"/>
        </w:rPr>
        <w:t>_________________________________________________</w:t>
      </w:r>
    </w:p>
    <w:p w14:paraId="78D96F98" w14:textId="77777777" w:rsidR="005A6F98" w:rsidRPr="005A6F98" w:rsidRDefault="005A6F98" w:rsidP="005A6F98">
      <w:pPr>
        <w:rPr>
          <w:sz w:val="18"/>
          <w:szCs w:val="18"/>
        </w:rPr>
      </w:pPr>
      <w:r w:rsidRPr="005A6F98">
        <w:rPr>
          <w:sz w:val="18"/>
          <w:szCs w:val="18"/>
        </w:rPr>
        <w:t xml:space="preserve">Name(s): _____________________________________________________________ </w:t>
      </w:r>
    </w:p>
    <w:p w14:paraId="489B0538" w14:textId="77777777" w:rsidR="005A6F98" w:rsidRPr="005A6F98" w:rsidRDefault="005A6F98" w:rsidP="005A6F98">
      <w:pPr>
        <w:rPr>
          <w:sz w:val="18"/>
          <w:szCs w:val="18"/>
        </w:rPr>
      </w:pPr>
      <w:r w:rsidRPr="005A6F98">
        <w:rPr>
          <w:sz w:val="18"/>
          <w:szCs w:val="18"/>
        </w:rPr>
        <w:t>Phone: _______________________________________</w:t>
      </w:r>
    </w:p>
    <w:p w14:paraId="7E24030A" w14:textId="77777777" w:rsidR="005A6F98" w:rsidRDefault="005A6F98" w:rsidP="005A6F98">
      <w:pPr>
        <w:rPr>
          <w:sz w:val="18"/>
          <w:szCs w:val="18"/>
        </w:rPr>
      </w:pPr>
      <w:r w:rsidRPr="005A6F98">
        <w:rPr>
          <w:sz w:val="18"/>
          <w:szCs w:val="18"/>
        </w:rPr>
        <w:t>Relationship to participant(s): ____________________________________________________________</w:t>
      </w:r>
    </w:p>
    <w:p w14:paraId="6A82E111" w14:textId="42331975" w:rsidR="00EB5D4F" w:rsidRPr="00AC6AD7" w:rsidRDefault="001C5B8F" w:rsidP="001C5B8F">
      <w:pPr>
        <w:pStyle w:val="ListParagraph"/>
        <w:rPr>
          <w:sz w:val="18"/>
          <w:szCs w:val="18"/>
        </w:rPr>
      </w:pPr>
      <w:r w:rsidRPr="001C5B8F">
        <w:rPr>
          <w:b/>
          <w:sz w:val="18"/>
          <w:szCs w:val="18"/>
        </w:rPr>
        <w:t xml:space="preserve">*If your family is undergoing financial hardship, please contact Jake to </w:t>
      </w:r>
      <w:proofErr w:type="spellStart"/>
      <w:r w:rsidRPr="001C5B8F">
        <w:rPr>
          <w:b/>
          <w:sz w:val="18"/>
          <w:szCs w:val="18"/>
        </w:rPr>
        <w:t>discusss</w:t>
      </w:r>
      <w:proofErr w:type="spellEnd"/>
      <w:r w:rsidRPr="001C5B8F">
        <w:rPr>
          <w:b/>
          <w:sz w:val="18"/>
          <w:szCs w:val="18"/>
        </w:rPr>
        <w:t xml:space="preserve"> options. </w:t>
      </w:r>
      <w:bookmarkStart w:id="0" w:name="_GoBack"/>
      <w:bookmarkEnd w:id="0"/>
    </w:p>
    <w:sectPr w:rsidR="00EB5D4F" w:rsidRPr="00AC6A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9F5EE5"/>
    <w:multiLevelType w:val="hybridMultilevel"/>
    <w:tmpl w:val="DD88321E"/>
    <w:lvl w:ilvl="0" w:tplc="7C4A854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5"/>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xMjA3NzM3MLY0MDdT0lEKTi0uzszPAykwrAUAihovWiwAAAA="/>
  </w:docVars>
  <w:rsids>
    <w:rsidRoot w:val="0066269E"/>
    <w:rsid w:val="001C5B8F"/>
    <w:rsid w:val="002E48F6"/>
    <w:rsid w:val="0037358E"/>
    <w:rsid w:val="003E77F7"/>
    <w:rsid w:val="005A6F98"/>
    <w:rsid w:val="0066269E"/>
    <w:rsid w:val="0069038D"/>
    <w:rsid w:val="006E1A28"/>
    <w:rsid w:val="007F2271"/>
    <w:rsid w:val="008604AE"/>
    <w:rsid w:val="00A715CA"/>
    <w:rsid w:val="00AC6AD7"/>
    <w:rsid w:val="00C27C91"/>
    <w:rsid w:val="00CD40A7"/>
    <w:rsid w:val="00CF27E2"/>
    <w:rsid w:val="00D128E6"/>
    <w:rsid w:val="00EB5D4F"/>
    <w:rsid w:val="00EB79B1"/>
    <w:rsid w:val="00EF73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DC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6A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6AD7"/>
    <w:rPr>
      <w:rFonts w:ascii="Tahoma" w:hAnsi="Tahoma" w:cs="Tahoma"/>
      <w:sz w:val="16"/>
      <w:szCs w:val="16"/>
    </w:rPr>
  </w:style>
  <w:style w:type="paragraph" w:styleId="ListParagraph">
    <w:name w:val="List Paragraph"/>
    <w:basedOn w:val="Normal"/>
    <w:uiPriority w:val="34"/>
    <w:qFormat/>
    <w:rsid w:val="001C5B8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6A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6AD7"/>
    <w:rPr>
      <w:rFonts w:ascii="Tahoma" w:hAnsi="Tahoma" w:cs="Tahoma"/>
      <w:sz w:val="16"/>
      <w:szCs w:val="16"/>
    </w:rPr>
  </w:style>
  <w:style w:type="paragraph" w:styleId="ListParagraph">
    <w:name w:val="List Paragraph"/>
    <w:basedOn w:val="Normal"/>
    <w:uiPriority w:val="34"/>
    <w:qFormat/>
    <w:rsid w:val="001C5B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92</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t. Theresa</Company>
  <LinksUpToDate>false</LinksUpToDate>
  <CharactersWithSpaces>2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pitz</dc:creator>
  <cp:lastModifiedBy>Nicole A</cp:lastModifiedBy>
  <cp:revision>2</cp:revision>
  <cp:lastPrinted>2016-01-14T21:39:00Z</cp:lastPrinted>
  <dcterms:created xsi:type="dcterms:W3CDTF">2017-01-20T21:44:00Z</dcterms:created>
  <dcterms:modified xsi:type="dcterms:W3CDTF">2017-01-20T21:44:00Z</dcterms:modified>
</cp:coreProperties>
</file>